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2c70148af1b0b7279d48e02c39b16b05d9b28d"/>
    <w:p>
      <w:pPr>
        <w:pStyle w:val="Heading1"/>
      </w:pPr>
      <w:r>
        <w:t xml:space="preserve">Latin America High Performance Computing Conference 2023 (CARLA 2023)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High-Performance Computing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3:05Z</dcterms:created>
  <dcterms:modified xsi:type="dcterms:W3CDTF">2025-06-03T18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